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in particular study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all of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6C0F394B"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4F0A68">
        <w:t xml:space="preserve"> mwilkinson@corley.coventry.sch.uk.</w:t>
      </w:r>
      <w:r w:rsidR="00FA32B7">
        <w:t xml:space="preserve"> </w:t>
      </w:r>
      <w:r w:rsidRPr="00685AF1">
        <w:t xml:space="preserve"> All applications received are handled in accordance with the requirements of the Data Protection Act</w:t>
      </w:r>
      <w:r w:rsidR="00F738B5">
        <w:t xml:space="preserve"> 2018 and 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actually ha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306030B8" w14:textId="77777777" w:rsidR="00970357" w:rsidRDefault="00970357" w:rsidP="00AC36E4">
      <w:pPr>
        <w:jc w:val="center"/>
        <w:rPr>
          <w:b/>
        </w:rPr>
      </w:pPr>
    </w:p>
    <w:p w14:paraId="03375243" w14:textId="0104CE04"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F6489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668E2530" w14:textId="77777777" w:rsidR="00813FA1" w:rsidRDefault="00813FA1" w:rsidP="00813FA1">
      <w:pPr>
        <w:pStyle w:val="Heading2"/>
        <w:numPr>
          <w:ilvl w:val="0"/>
          <w:numId w:val="0"/>
        </w:numPr>
        <w:ind w:left="360"/>
      </w:pPr>
    </w:p>
    <w:p w14:paraId="2B17D83A" w14:textId="05A358B1"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If Yes,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45B3F49F" w:rsidR="00DE524C" w:rsidRDefault="00DE524C" w:rsidP="00DE524C">
      <w:pPr>
        <w:pStyle w:val="Heading2"/>
      </w:pPr>
      <w:r>
        <w:t>Present Post</w:t>
      </w:r>
      <w:r w:rsidR="00532A75">
        <w:t xml:space="preserve">  </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0FB141A7" w14:textId="3480C698" w:rsidR="00813FA1" w:rsidRDefault="00813FA1" w:rsidP="00813FA1">
      <w:pPr>
        <w:pStyle w:val="Heading2"/>
        <w:jc w:val="left"/>
      </w:pPr>
      <w:r>
        <w:t xml:space="preserve">Employment </w:t>
      </w:r>
      <w:r w:rsidR="00A632BB">
        <w:t>History –</w:t>
      </w:r>
      <w:r w:rsidR="005269A5">
        <w:t xml:space="preserve"> </w:t>
      </w:r>
    </w:p>
    <w:p w14:paraId="1EE3D0D2" w14:textId="24074AB9" w:rsidR="00813FA1" w:rsidRPr="00813FA1" w:rsidRDefault="00A632BB" w:rsidP="00813FA1">
      <w:pPr>
        <w:pStyle w:val="Heading2"/>
        <w:numPr>
          <w:ilvl w:val="0"/>
          <w:numId w:val="0"/>
        </w:numPr>
        <w:ind w:left="360"/>
        <w:jc w:val="left"/>
        <w:rPr>
          <w:u w:val="none"/>
        </w:rPr>
      </w:pPr>
      <w:r w:rsidRPr="00813FA1">
        <w:rPr>
          <w:u w:val="none"/>
        </w:rPr>
        <w:t>Please leave no gaps in your history</w:t>
      </w:r>
      <w:r w:rsidR="00321B64" w:rsidRPr="00813FA1">
        <w:rPr>
          <w:u w:val="none"/>
        </w:rPr>
        <w:t xml:space="preserve"> </w:t>
      </w:r>
      <w:proofErr w:type="spellStart"/>
      <w:r w:rsidR="00321B64" w:rsidRPr="00813FA1">
        <w:rPr>
          <w:u w:val="none"/>
        </w:rPr>
        <w:t>e</w:t>
      </w:r>
      <w:r w:rsidR="00867CA4" w:rsidRPr="00813FA1">
        <w:rPr>
          <w:u w:val="none"/>
        </w:rPr>
        <w:t>g</w:t>
      </w:r>
      <w:proofErr w:type="spellEnd"/>
      <w:r w:rsidR="00867CA4" w:rsidRPr="00813FA1">
        <w:rPr>
          <w:u w:val="none"/>
        </w:rPr>
        <w:t xml:space="preserve"> maternity/working abroad/housewife/house husband/carer</w:t>
      </w:r>
      <w:r w:rsidRPr="00813FA1">
        <w:rPr>
          <w:u w:val="none"/>
        </w:rPr>
        <w:t xml:space="preserve"> (include all jobs and reasons for break in employment) </w:t>
      </w:r>
    </w:p>
    <w:p w14:paraId="46CA64A3" w14:textId="10E1A9D2" w:rsidR="00813FA1" w:rsidRPr="00813FA1" w:rsidRDefault="00813FA1" w:rsidP="00813FA1">
      <w:r>
        <w:t xml:space="preserve">      Please give most recent employment first working back to leaving full time education.</w:t>
      </w:r>
    </w:p>
    <w:p w14:paraId="17219028" w14:textId="5F1E0CF4" w:rsidR="00A632BB" w:rsidRDefault="00A632BB" w:rsidP="00813FA1">
      <w:pPr>
        <w:pStyle w:val="Heading2"/>
        <w:numPr>
          <w:ilvl w:val="0"/>
          <w:numId w:val="0"/>
        </w:numPr>
        <w:ind w:left="360"/>
        <w:jc w:val="left"/>
      </w:pP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B20C945"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57F1F302" w14:textId="77777777" w:rsidR="00181C84" w:rsidRDefault="00181C84" w:rsidP="00B605B9"/>
    <w:p w14:paraId="71355E51" w14:textId="77777777" w:rsidR="001D448B" w:rsidRDefault="001D448B" w:rsidP="001D448B">
      <w:pPr>
        <w:pStyle w:val="Heading2"/>
      </w:pPr>
      <w:r>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lastRenderedPageBreak/>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w:t>
      </w:r>
      <w:proofErr w:type="gramStart"/>
      <w:r>
        <w:t>NO</w:t>
      </w:r>
      <w:proofErr w:type="gramEnd"/>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t>References</w:t>
      </w:r>
    </w:p>
    <w:p w14:paraId="7960A704" w14:textId="32ABFC46"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w:t>
      </w:r>
      <w:r w:rsidR="00813FA1">
        <w:t>must</w:t>
      </w:r>
      <w:r w:rsidR="004A3E43" w:rsidRPr="004A3E43">
        <w:t xml:space="preserve"> be your </w:t>
      </w:r>
      <w:r w:rsidR="004A3E43"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t>Please return the application form by email. If you have any queries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36513096" w:rsidR="00FA32B7" w:rsidRDefault="00FA32B7" w:rsidP="004F0A68">
            <w:r w:rsidRPr="004D5AC5">
              <w:t xml:space="preserve">c/o </w:t>
            </w:r>
            <w:r w:rsidR="004F0A68">
              <w:t>Corley Academy</w:t>
            </w:r>
          </w:p>
          <w:p w14:paraId="63C1C5D4" w14:textId="7BA3AA6A" w:rsidR="004F0A68" w:rsidRDefault="004F0A68" w:rsidP="004F0A68">
            <w:r>
              <w:t>Church Lane</w:t>
            </w:r>
          </w:p>
          <w:p w14:paraId="50CDA9CE" w14:textId="6A2337FF" w:rsidR="004F0A68" w:rsidRDefault="004F0A68" w:rsidP="004F0A68">
            <w:r>
              <w:t>Corley</w:t>
            </w:r>
          </w:p>
          <w:p w14:paraId="642827DF" w14:textId="2C389106" w:rsidR="004F0A68" w:rsidRDefault="004F0A68" w:rsidP="004F0A68">
            <w:r>
              <w:t>Warwickshire</w:t>
            </w:r>
          </w:p>
          <w:p w14:paraId="0D56BADA" w14:textId="61DA9AB5" w:rsidR="004F0A68" w:rsidRDefault="004F0A68" w:rsidP="004F0A68">
            <w:r>
              <w:t>CV7 8AZ</w:t>
            </w:r>
          </w:p>
          <w:p w14:paraId="1A6DEDEB" w14:textId="59255129" w:rsidR="004F0A68" w:rsidRDefault="004F0A68" w:rsidP="004F0A68">
            <w:r>
              <w:t>Tel : 01676 540218</w:t>
            </w:r>
          </w:p>
          <w:p w14:paraId="5351B801" w14:textId="79F30C76"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B950088" w14:textId="51E24F36" w:rsidR="001D174E" w:rsidRDefault="0060528F" w:rsidP="00321F3D">
            <w:hyperlink r:id="rId8" w:history="1">
              <w:r w:rsidRPr="00CB52E1">
                <w:rPr>
                  <w:rStyle w:val="Hyperlink"/>
                </w:rPr>
                <w:t>m.wilkinson@corley.thrive.ac</w:t>
              </w:r>
            </w:hyperlink>
          </w:p>
          <w:p w14:paraId="3D73BCDA" w14:textId="77777777" w:rsidR="0060528F" w:rsidRDefault="0060528F" w:rsidP="00321F3D">
            <w:bookmarkStart w:id="0" w:name="_GoBack"/>
            <w:bookmarkEnd w:id="0"/>
          </w:p>
          <w:p w14:paraId="5E424642" w14:textId="77777777" w:rsidR="00321F3D" w:rsidRPr="00321F3D" w:rsidRDefault="00321F3D" w:rsidP="00321F3D">
            <w:r>
              <w:t>Alternatively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The information you supply will be used by us for the purpose of administration in relation to prospective, current and past staff.  If your application is successful, some of the information will be used to compile your personal file.  It may be used and shared with other designated bodies administering public funds, for the prevention and detection of fraud.</w:t>
      </w:r>
    </w:p>
    <w:p w14:paraId="321BCE7A" w14:textId="77F71626" w:rsidR="00321F3D" w:rsidRPr="00321F3D" w:rsidRDefault="00321F3D" w:rsidP="00321F3D">
      <w:pPr>
        <w:pStyle w:val="ListParagraph"/>
        <w:numPr>
          <w:ilvl w:val="0"/>
          <w:numId w:val="5"/>
        </w:numPr>
      </w:pPr>
      <w:r w:rsidRPr="00321F3D">
        <w:t>Data protection statement – Data Protection Act</w:t>
      </w:r>
      <w:r w:rsidR="00F738B5">
        <w:t xml:space="preserve"> 2018 and 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F738B5">
        <w:t xml:space="preserve"> 2018 and 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0B99A7"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origin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2F09C8" w14:paraId="66218F89" w14:textId="77777777" w:rsidTr="001560D0">
        <w:trPr>
          <w:trHeight w:val="1394"/>
        </w:trPr>
        <w:tc>
          <w:tcPr>
            <w:tcW w:w="2545" w:type="dxa"/>
            <w:shd w:val="clear" w:color="auto" w:fill="BFBFBF" w:themeFill="background1" w:themeFillShade="BF"/>
          </w:tcPr>
          <w:p w14:paraId="4BBDBAD3" w14:textId="77777777" w:rsidR="002F09C8" w:rsidRPr="0041284B" w:rsidRDefault="002F09C8" w:rsidP="001560D0">
            <w:pPr>
              <w:rPr>
                <w:highlight w:val="lightGray"/>
              </w:rPr>
            </w:pPr>
          </w:p>
          <w:p w14:paraId="48B5040C" w14:textId="77777777" w:rsidR="002F09C8" w:rsidRPr="0041284B" w:rsidRDefault="002F09C8" w:rsidP="001560D0">
            <w:pPr>
              <w:rPr>
                <w:b/>
                <w:highlight w:val="lightGray"/>
              </w:rPr>
            </w:pPr>
            <w:r w:rsidRPr="0041284B">
              <w:rPr>
                <w:b/>
              </w:rPr>
              <w:t>Would you like your application to be considered at another Academy within our Trust</w:t>
            </w:r>
          </w:p>
        </w:tc>
        <w:tc>
          <w:tcPr>
            <w:tcW w:w="1136" w:type="dxa"/>
            <w:shd w:val="clear" w:color="auto" w:fill="auto"/>
          </w:tcPr>
          <w:p w14:paraId="63692091" w14:textId="77777777" w:rsidR="002F09C8" w:rsidRDefault="002F09C8" w:rsidP="001560D0">
            <w:pPr>
              <w:rPr>
                <w:highlight w:val="lightGray"/>
              </w:rPr>
            </w:pPr>
          </w:p>
          <w:p w14:paraId="53133D35" w14:textId="77777777" w:rsidR="002F09C8" w:rsidRPr="0041284B" w:rsidRDefault="002F09C8" w:rsidP="001560D0">
            <w:pPr>
              <w:rPr>
                <w:highlight w:val="lightGray"/>
              </w:rPr>
            </w:pPr>
            <w:r>
              <w:rPr>
                <w:highlight w:val="lightGray"/>
              </w:rPr>
              <w:t>Calthorpe Academy</w:t>
            </w:r>
          </w:p>
        </w:tc>
        <w:tc>
          <w:tcPr>
            <w:tcW w:w="1134" w:type="dxa"/>
          </w:tcPr>
          <w:p w14:paraId="241FEEA0" w14:textId="77777777" w:rsidR="002F09C8" w:rsidRDefault="002F09C8" w:rsidP="001560D0">
            <w:pPr>
              <w:rPr>
                <w:highlight w:val="lightGray"/>
              </w:rPr>
            </w:pPr>
          </w:p>
          <w:p w14:paraId="781237D4" w14:textId="77777777" w:rsidR="002F09C8" w:rsidRPr="0041284B" w:rsidRDefault="002F09C8" w:rsidP="001560D0">
            <w:pPr>
              <w:rPr>
                <w:highlight w:val="lightGray"/>
              </w:rPr>
            </w:pPr>
            <w:r>
              <w:rPr>
                <w:highlight w:val="lightGray"/>
              </w:rPr>
              <w:t>Kingsbury Academy</w:t>
            </w:r>
          </w:p>
        </w:tc>
        <w:tc>
          <w:tcPr>
            <w:tcW w:w="1134" w:type="dxa"/>
          </w:tcPr>
          <w:p w14:paraId="6DF4B9B2" w14:textId="77777777" w:rsidR="002F09C8" w:rsidRDefault="002F09C8" w:rsidP="001560D0">
            <w:pPr>
              <w:rPr>
                <w:highlight w:val="lightGray"/>
              </w:rPr>
            </w:pPr>
          </w:p>
          <w:p w14:paraId="6084E144" w14:textId="77777777" w:rsidR="002F09C8" w:rsidRDefault="002F09C8" w:rsidP="001560D0">
            <w:pPr>
              <w:rPr>
                <w:highlight w:val="lightGray"/>
              </w:rPr>
            </w:pPr>
            <w:r>
              <w:rPr>
                <w:highlight w:val="lightGray"/>
              </w:rPr>
              <w:t>Corley Academy</w:t>
            </w:r>
          </w:p>
        </w:tc>
        <w:tc>
          <w:tcPr>
            <w:tcW w:w="1405" w:type="dxa"/>
          </w:tcPr>
          <w:p w14:paraId="64C2D46E" w14:textId="77777777" w:rsidR="002F09C8" w:rsidRDefault="002F09C8" w:rsidP="001560D0">
            <w:pPr>
              <w:rPr>
                <w:highlight w:val="lightGray"/>
              </w:rPr>
            </w:pPr>
          </w:p>
          <w:p w14:paraId="215C5AED" w14:textId="77777777" w:rsidR="002F09C8" w:rsidRPr="0041284B" w:rsidRDefault="002F09C8" w:rsidP="001560D0">
            <w:pPr>
              <w:rPr>
                <w:highlight w:val="lightGray"/>
              </w:rPr>
            </w:pPr>
            <w:r>
              <w:rPr>
                <w:highlight w:val="lightGray"/>
              </w:rPr>
              <w:t>The Warwickshire Academy</w:t>
            </w:r>
          </w:p>
        </w:tc>
        <w:tc>
          <w:tcPr>
            <w:tcW w:w="1146" w:type="dxa"/>
          </w:tcPr>
          <w:p w14:paraId="6F18FD34" w14:textId="77777777" w:rsidR="002F09C8" w:rsidRDefault="002F09C8" w:rsidP="001560D0">
            <w:pPr>
              <w:autoSpaceDE/>
              <w:autoSpaceDN/>
              <w:adjustRightInd/>
              <w:jc w:val="left"/>
              <w:rPr>
                <w:highlight w:val="lightGray"/>
              </w:rPr>
            </w:pPr>
          </w:p>
          <w:p w14:paraId="2CB69C31" w14:textId="77777777" w:rsidR="002F09C8" w:rsidRPr="0041284B" w:rsidRDefault="002F09C8" w:rsidP="001560D0">
            <w:pPr>
              <w:jc w:val="left"/>
              <w:rPr>
                <w:highlight w:val="lightGray"/>
              </w:rPr>
            </w:pPr>
            <w:r>
              <w:rPr>
                <w:highlight w:val="lightGray"/>
              </w:rPr>
              <w:t>Mary Elliot Academy</w:t>
            </w:r>
          </w:p>
        </w:tc>
        <w:tc>
          <w:tcPr>
            <w:tcW w:w="1701" w:type="dxa"/>
          </w:tcPr>
          <w:p w14:paraId="7492D7A5" w14:textId="77777777" w:rsidR="002F09C8" w:rsidRDefault="002F09C8" w:rsidP="001560D0">
            <w:pPr>
              <w:autoSpaceDE/>
              <w:autoSpaceDN/>
              <w:adjustRightInd/>
              <w:jc w:val="left"/>
              <w:rPr>
                <w:highlight w:val="lightGray"/>
              </w:rPr>
            </w:pPr>
          </w:p>
          <w:p w14:paraId="4067B899" w14:textId="77777777" w:rsidR="002F09C8" w:rsidRDefault="002F09C8" w:rsidP="001560D0">
            <w:pPr>
              <w:autoSpaceDE/>
              <w:autoSpaceDN/>
              <w:adjustRightInd/>
              <w:jc w:val="left"/>
              <w:rPr>
                <w:highlight w:val="lightGray"/>
              </w:rPr>
            </w:pPr>
            <w:proofErr w:type="spellStart"/>
            <w:r>
              <w:rPr>
                <w:highlight w:val="lightGray"/>
              </w:rPr>
              <w:t>Baginton</w:t>
            </w:r>
            <w:proofErr w:type="spellEnd"/>
            <w:r>
              <w:rPr>
                <w:highlight w:val="lightGray"/>
              </w:rPr>
              <w:t xml:space="preserve"> Fields Academy</w:t>
            </w:r>
          </w:p>
        </w:tc>
      </w:tr>
    </w:tbl>
    <w:p w14:paraId="65C182A4" w14:textId="77777777" w:rsidR="002F09C8" w:rsidRDefault="002F09C8"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Please choose one selection from A to E and then tick the appropriate box within your chosen section to indicate your cultural background. If you are ticking one of the ‘Any other’ boxes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Any other Black  Background</w:t>
            </w:r>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E. Chinese of other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wishes to ensure that people with disabilities are able to access job opportunities as well as people without disabilities do.</w:t>
            </w:r>
          </w:p>
          <w:p w14:paraId="57711289" w14:textId="77777777" w:rsidR="00A632BB" w:rsidRDefault="00A632BB" w:rsidP="0025486E"/>
          <w:p w14:paraId="27E1004A" w14:textId="77777777" w:rsidR="00A632BB" w:rsidRDefault="00A632BB" w:rsidP="0025486E">
            <w:r>
              <w:t>If we know you have a disability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Long-standing illness, such as cancer, HIV, diabetes, diseas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0"/>
      <w:headerReference w:type="first" r:id="rId11"/>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4608317"/>
      <w:docPartObj>
        <w:docPartGallery w:val="Page Numbers (Top of Page)"/>
        <w:docPartUnique/>
      </w:docPartObj>
    </w:sdtPr>
    <w:sdtEndPr>
      <w:rPr>
        <w:noProof/>
      </w:rPr>
    </w:sdtEndPr>
    <w:sdtContent>
      <w:p w14:paraId="224F7713" w14:textId="4896BDEF" w:rsidR="00C508CE" w:rsidRDefault="00C508CE">
        <w:pPr>
          <w:pStyle w:val="Header"/>
        </w:pPr>
        <w:r>
          <w:fldChar w:fldCharType="begin"/>
        </w:r>
        <w:r>
          <w:instrText xml:space="preserve"> PAGE   \* MERGEFORMAT </w:instrText>
        </w:r>
        <w:r>
          <w:fldChar w:fldCharType="separate"/>
        </w:r>
        <w:r w:rsidR="0060528F">
          <w:rPr>
            <w:noProof/>
          </w:rPr>
          <w:t>8</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4"/>
  </w:num>
  <w:num w:numId="6">
    <w:abstractNumId w:val="1"/>
  </w:num>
  <w:num w:numId="7">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71DE1"/>
    <w:rsid w:val="00181C84"/>
    <w:rsid w:val="00186C8F"/>
    <w:rsid w:val="00197388"/>
    <w:rsid w:val="001A457B"/>
    <w:rsid w:val="001A7255"/>
    <w:rsid w:val="001D174E"/>
    <w:rsid w:val="001D448B"/>
    <w:rsid w:val="001D5A93"/>
    <w:rsid w:val="002061D1"/>
    <w:rsid w:val="00227767"/>
    <w:rsid w:val="002372B1"/>
    <w:rsid w:val="00242E0A"/>
    <w:rsid w:val="00281263"/>
    <w:rsid w:val="00286397"/>
    <w:rsid w:val="00286DBE"/>
    <w:rsid w:val="002B2801"/>
    <w:rsid w:val="002E7FBB"/>
    <w:rsid w:val="002F09C8"/>
    <w:rsid w:val="002F3F30"/>
    <w:rsid w:val="00310CE8"/>
    <w:rsid w:val="00321B64"/>
    <w:rsid w:val="00321F3D"/>
    <w:rsid w:val="003231D8"/>
    <w:rsid w:val="003478EC"/>
    <w:rsid w:val="00373DF3"/>
    <w:rsid w:val="0038648C"/>
    <w:rsid w:val="003E2313"/>
    <w:rsid w:val="003F2276"/>
    <w:rsid w:val="003F6382"/>
    <w:rsid w:val="00413B1E"/>
    <w:rsid w:val="00435A99"/>
    <w:rsid w:val="00493520"/>
    <w:rsid w:val="004A3E43"/>
    <w:rsid w:val="004D5AC5"/>
    <w:rsid w:val="004D6A42"/>
    <w:rsid w:val="004E654A"/>
    <w:rsid w:val="004F0A68"/>
    <w:rsid w:val="004F174C"/>
    <w:rsid w:val="005269A5"/>
    <w:rsid w:val="0053142D"/>
    <w:rsid w:val="00532A75"/>
    <w:rsid w:val="00533F26"/>
    <w:rsid w:val="005459E8"/>
    <w:rsid w:val="005478EC"/>
    <w:rsid w:val="00563D95"/>
    <w:rsid w:val="005813BA"/>
    <w:rsid w:val="00584F56"/>
    <w:rsid w:val="00585B43"/>
    <w:rsid w:val="005C5C3B"/>
    <w:rsid w:val="005E6C4D"/>
    <w:rsid w:val="0060528F"/>
    <w:rsid w:val="00630412"/>
    <w:rsid w:val="00631B8E"/>
    <w:rsid w:val="006B1051"/>
    <w:rsid w:val="006C4988"/>
    <w:rsid w:val="006D4F85"/>
    <w:rsid w:val="00735224"/>
    <w:rsid w:val="00735BCB"/>
    <w:rsid w:val="00741723"/>
    <w:rsid w:val="00753855"/>
    <w:rsid w:val="0076663F"/>
    <w:rsid w:val="00790E92"/>
    <w:rsid w:val="007C04FF"/>
    <w:rsid w:val="007F6A0C"/>
    <w:rsid w:val="00813FA1"/>
    <w:rsid w:val="0081575A"/>
    <w:rsid w:val="00817792"/>
    <w:rsid w:val="00866EF9"/>
    <w:rsid w:val="00867CA4"/>
    <w:rsid w:val="00873A10"/>
    <w:rsid w:val="0088615C"/>
    <w:rsid w:val="0089617C"/>
    <w:rsid w:val="008B59B1"/>
    <w:rsid w:val="008C5A54"/>
    <w:rsid w:val="008F65FE"/>
    <w:rsid w:val="00913C76"/>
    <w:rsid w:val="00937C08"/>
    <w:rsid w:val="00951AEE"/>
    <w:rsid w:val="00970357"/>
    <w:rsid w:val="009E72A2"/>
    <w:rsid w:val="00A04A90"/>
    <w:rsid w:val="00A173FE"/>
    <w:rsid w:val="00A20D3F"/>
    <w:rsid w:val="00A632BB"/>
    <w:rsid w:val="00A93D06"/>
    <w:rsid w:val="00AC36E4"/>
    <w:rsid w:val="00AF24EB"/>
    <w:rsid w:val="00B321B3"/>
    <w:rsid w:val="00B33DE6"/>
    <w:rsid w:val="00B605B9"/>
    <w:rsid w:val="00C301D8"/>
    <w:rsid w:val="00C479E6"/>
    <w:rsid w:val="00C508CE"/>
    <w:rsid w:val="00C6566A"/>
    <w:rsid w:val="00CB70E2"/>
    <w:rsid w:val="00CD34B0"/>
    <w:rsid w:val="00CE14F3"/>
    <w:rsid w:val="00D011CB"/>
    <w:rsid w:val="00D037A6"/>
    <w:rsid w:val="00D11CE0"/>
    <w:rsid w:val="00D21A1C"/>
    <w:rsid w:val="00D22F90"/>
    <w:rsid w:val="00D32C30"/>
    <w:rsid w:val="00D5588F"/>
    <w:rsid w:val="00DA5B4B"/>
    <w:rsid w:val="00DB7171"/>
    <w:rsid w:val="00DE524C"/>
    <w:rsid w:val="00E06B73"/>
    <w:rsid w:val="00E433A3"/>
    <w:rsid w:val="00E56741"/>
    <w:rsid w:val="00E76F54"/>
    <w:rsid w:val="00E91584"/>
    <w:rsid w:val="00F05A88"/>
    <w:rsid w:val="00F342F3"/>
    <w:rsid w:val="00F446CD"/>
    <w:rsid w:val="00F738B5"/>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customStyle="1"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ilkinson@corley.thrive.a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0</Pages>
  <Words>2434</Words>
  <Characters>1387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andy Wilkinson</cp:lastModifiedBy>
  <cp:revision>9</cp:revision>
  <cp:lastPrinted>2019-01-14T12:50:00Z</cp:lastPrinted>
  <dcterms:created xsi:type="dcterms:W3CDTF">2022-11-16T13:54:00Z</dcterms:created>
  <dcterms:modified xsi:type="dcterms:W3CDTF">2024-05-14T13:13:00Z</dcterms:modified>
</cp:coreProperties>
</file>